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42B6" w:rsidRPr="00D5018E" w:rsidRDefault="008E42B6" w:rsidP="008E42B6">
      <w:pPr>
        <w:pStyle w:val="Bezodstpw"/>
        <w:jc w:val="right"/>
        <w:rPr>
          <w:lang w:eastAsia="pl-PL"/>
        </w:rPr>
      </w:pPr>
      <w:r w:rsidRPr="00D5018E">
        <w:rPr>
          <w:lang w:eastAsia="pl-PL"/>
        </w:rPr>
        <w:t>Załącznik nr 1</w:t>
      </w:r>
      <w:r w:rsidR="003907BF">
        <w:rPr>
          <w:lang w:eastAsia="pl-PL"/>
        </w:rPr>
        <w:t>A</w:t>
      </w:r>
    </w:p>
    <w:p w:rsidR="008E42B6" w:rsidRPr="00D5018E" w:rsidRDefault="008E42B6" w:rsidP="008E42B6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</w:t>
      </w:r>
      <w:r w:rsidR="007A364B" w:rsidRPr="00D5018E">
        <w:rPr>
          <w:lang w:eastAsia="pl-PL"/>
        </w:rPr>
        <w:t xml:space="preserve">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</w:t>
      </w:r>
      <w:r w:rsidR="007A364B" w:rsidRPr="00D5018E">
        <w:rPr>
          <w:lang w:eastAsia="pl-PL"/>
        </w:rPr>
        <w:t>I</w:t>
      </w:r>
      <w:r w:rsidRPr="00D5018E">
        <w:rPr>
          <w:lang w:eastAsia="pl-PL"/>
        </w:rPr>
        <w:t>I stopnia</w:t>
      </w:r>
    </w:p>
    <w:p w:rsidR="008E42B6" w:rsidRPr="00D5018E" w:rsidRDefault="008E42B6" w:rsidP="008E42B6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8E42B6" w:rsidRPr="00D5018E" w:rsidRDefault="008E42B6" w:rsidP="008E516B">
      <w:pPr>
        <w:rPr>
          <w:rFonts w:eastAsia="Times New Roman" w:cstheme="minorHAnsi"/>
          <w:lang w:eastAsia="pl-PL"/>
        </w:rPr>
      </w:pPr>
    </w:p>
    <w:p w:rsidR="00FB7560" w:rsidRPr="00D5018E" w:rsidRDefault="00FB7560" w:rsidP="00FB7560">
      <w:pPr>
        <w:spacing w:after="0" w:line="360" w:lineRule="auto"/>
        <w:jc w:val="center"/>
        <w:rPr>
          <w:b/>
        </w:rPr>
      </w:pPr>
      <w:r w:rsidRPr="00D5018E">
        <w:rPr>
          <w:b/>
        </w:rPr>
        <w:t>Ocena kwalifikacji</w:t>
      </w:r>
    </w:p>
    <w:p w:rsidR="00FB7560" w:rsidRPr="00D5018E" w:rsidRDefault="00D03852" w:rsidP="00FB7560">
      <w:pPr>
        <w:spacing w:after="0" w:line="360" w:lineRule="auto"/>
        <w:jc w:val="center"/>
        <w:rPr>
          <w:b/>
        </w:rPr>
      </w:pPr>
      <w:proofErr w:type="gramStart"/>
      <w:r w:rsidRPr="00D5018E">
        <w:rPr>
          <w:b/>
        </w:rPr>
        <w:t>k</w:t>
      </w:r>
      <w:r w:rsidR="008E42B6" w:rsidRPr="00D5018E">
        <w:rPr>
          <w:b/>
        </w:rPr>
        <w:t>ierownika</w:t>
      </w:r>
      <w:proofErr w:type="gramEnd"/>
      <w:r w:rsidR="008E42B6" w:rsidRPr="00D5018E">
        <w:rPr>
          <w:b/>
        </w:rPr>
        <w:t xml:space="preserve"> prac</w:t>
      </w:r>
      <w:r w:rsidR="004956F1" w:rsidRPr="00D5018E">
        <w:rPr>
          <w:b/>
        </w:rPr>
        <w:t xml:space="preserve"> </w:t>
      </w:r>
      <w:r w:rsidR="00D27923" w:rsidRPr="00D5018E">
        <w:rPr>
          <w:b/>
        </w:rPr>
        <w:t>magisterski</w:t>
      </w:r>
      <w:r w:rsidR="00D5018E" w:rsidRPr="00D5018E">
        <w:rPr>
          <w:b/>
        </w:rPr>
        <w:t>ch</w:t>
      </w:r>
    </w:p>
    <w:p w:rsidR="008E42B6" w:rsidRPr="00D5018E" w:rsidRDefault="008E42B6" w:rsidP="00FB7560">
      <w:pPr>
        <w:spacing w:after="0" w:line="360" w:lineRule="auto"/>
        <w:jc w:val="center"/>
        <w:rPr>
          <w:b/>
        </w:rPr>
      </w:pP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Imię i nazwisko: ……………………………………………………………………………..……………………………………………..…………………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 xml:space="preserve">Tytuł naukowy/stopień naukowy/tytuł zawodowy: ……………………………………………………….................................... 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Nazwa Jednostki organizacyjnej kierownika pracy: ………………………………………………………….………………………...……</w:t>
      </w:r>
    </w:p>
    <w:p w:rsidR="008E42B6" w:rsidRPr="00D5018E" w:rsidRDefault="008E42B6" w:rsidP="008E42B6">
      <w:pPr>
        <w:spacing w:after="0" w:line="360" w:lineRule="auto"/>
        <w:jc w:val="both"/>
      </w:pPr>
      <w:r w:rsidRPr="00D5018E">
        <w:t xml:space="preserve">Charakterystyka doświadczenia i dorobku naukowego </w:t>
      </w:r>
      <w:r w:rsidR="00FD624B" w:rsidRPr="00AA4DC1">
        <w:rPr>
          <w:rFonts w:cstheme="minorHAnsi"/>
        </w:rPr>
        <w:t xml:space="preserve">obszarze tematycznym kierunku </w:t>
      </w:r>
      <w:r w:rsidR="00CC0916" w:rsidRPr="00AA4DC1">
        <w:rPr>
          <w:rFonts w:cstheme="minorHAnsi"/>
        </w:rPr>
        <w:t>k</w:t>
      </w:r>
      <w:r w:rsidR="00FD624B" w:rsidRPr="00AA4DC1">
        <w:rPr>
          <w:rFonts w:cstheme="minorHAnsi"/>
        </w:rPr>
        <w:t>osmetologia</w:t>
      </w:r>
      <w:r w:rsidR="00AA4DC1" w:rsidRPr="00AA4DC1">
        <w:rPr>
          <w:rFonts w:cstheme="minorHAnsi"/>
        </w:rPr>
        <w:t>/</w:t>
      </w:r>
      <w:r w:rsidR="00AA4DC1">
        <w:rPr>
          <w:rFonts w:cstheme="minorHAnsi"/>
          <w:color w:val="000000" w:themeColor="text1"/>
        </w:rPr>
        <w:t>reprezentowanej dyscyplinie naukowej</w:t>
      </w:r>
      <w:r w:rsidR="00FD624B" w:rsidRPr="008C6858">
        <w:rPr>
          <w:rFonts w:cstheme="minorHAnsi"/>
        </w:rPr>
        <w:t xml:space="preserve"> </w:t>
      </w:r>
      <w:r w:rsidRPr="00D5018E">
        <w:t xml:space="preserve">w ciągu ostatnich 5 lat (wykaz publikacji naukowych, wykaz zakończonych przewodów doktorskich i magisterskich, naukowa współpraca międzynarodowa, staże i szkolenia naukowe, realizacja grantów): 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E42B6" w:rsidRPr="00D5018E" w:rsidRDefault="008E42B6" w:rsidP="008E42B6">
      <w:pPr>
        <w:spacing w:after="0" w:line="360" w:lineRule="auto"/>
        <w:jc w:val="both"/>
      </w:pPr>
      <w:r w:rsidRPr="00D5018E">
        <w:t>Charakterystyka doświadczenia i dorobku dydaktycznego w zakresie kosmetologii i pokrewnym w ciągu ostatnich 5 lat (doświadczenie dydaktyczne, autorstwo podręczników/materiałów dydaktycznych, udział w organizacji szkoleń/staży):</w:t>
      </w:r>
    </w:p>
    <w:p w:rsidR="008E42B6" w:rsidRPr="00D5018E" w:rsidRDefault="008E42B6" w:rsidP="008E42B6">
      <w:pPr>
        <w:spacing w:after="0" w:line="360" w:lineRule="auto"/>
        <w:jc w:val="both"/>
        <w:rPr>
          <w:color w:val="000000" w:themeColor="text1"/>
        </w:rPr>
      </w:pPr>
      <w:r w:rsidRPr="00D5018E">
        <w:rPr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33FD8" w:rsidRPr="007E4E36" w:rsidRDefault="00333FD8" w:rsidP="00333FD8">
      <w:pPr>
        <w:jc w:val="both"/>
      </w:pPr>
      <w:r w:rsidRPr="007E4E36">
        <w:t>Wykaz przedmiotów prowadzonych przez nauczyciela akademickiego w  roku akademickim, w którym składana jest ankieta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52"/>
        <w:gridCol w:w="4099"/>
        <w:gridCol w:w="3603"/>
      </w:tblGrid>
      <w:tr w:rsidR="00333FD8" w:rsidRPr="007E4E36" w:rsidTr="00455888">
        <w:trPr>
          <w:trHeight w:val="502"/>
        </w:trPr>
        <w:tc>
          <w:tcPr>
            <w:tcW w:w="2152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rok</w:t>
            </w:r>
            <w:proofErr w:type="gramEnd"/>
            <w:r w:rsidRPr="007E4E36">
              <w:rPr>
                <w:b/>
              </w:rPr>
              <w:t xml:space="preserve"> studiów</w:t>
            </w: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kierunek</w:t>
            </w:r>
            <w:proofErr w:type="gramEnd"/>
            <w:r w:rsidRPr="007E4E36">
              <w:rPr>
                <w:b/>
              </w:rPr>
              <w:t xml:space="preserve"> studiów</w:t>
            </w:r>
          </w:p>
        </w:tc>
        <w:tc>
          <w:tcPr>
            <w:tcW w:w="3603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  <w:rPr>
                <w:b/>
              </w:rPr>
            </w:pPr>
            <w:proofErr w:type="gramStart"/>
            <w:r w:rsidRPr="007E4E36">
              <w:rPr>
                <w:b/>
              </w:rPr>
              <w:t>nazwa</w:t>
            </w:r>
            <w:proofErr w:type="gramEnd"/>
            <w:r w:rsidRPr="007E4E36">
              <w:rPr>
                <w:b/>
              </w:rPr>
              <w:t xml:space="preserve"> przedmiotu</w:t>
            </w:r>
          </w:p>
        </w:tc>
      </w:tr>
      <w:tr w:rsidR="00333FD8" w:rsidRPr="007E4E36" w:rsidTr="00455888">
        <w:tc>
          <w:tcPr>
            <w:tcW w:w="2152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</w:pPr>
          </w:p>
        </w:tc>
        <w:tc>
          <w:tcPr>
            <w:tcW w:w="3603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</w:tr>
      <w:tr w:rsidR="00333FD8" w:rsidRPr="007E4E36" w:rsidTr="00455888">
        <w:tc>
          <w:tcPr>
            <w:tcW w:w="2152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333FD8" w:rsidRPr="007E4E36" w:rsidRDefault="00333FD8" w:rsidP="00455888">
            <w:pPr>
              <w:pStyle w:val="Bezodstpw"/>
              <w:jc w:val="center"/>
            </w:pPr>
          </w:p>
        </w:tc>
        <w:tc>
          <w:tcPr>
            <w:tcW w:w="3603" w:type="dxa"/>
            <w:shd w:val="clear" w:color="auto" w:fill="auto"/>
          </w:tcPr>
          <w:p w:rsidR="00333FD8" w:rsidRPr="007E4E36" w:rsidRDefault="00333FD8" w:rsidP="00455888">
            <w:pPr>
              <w:pStyle w:val="Bezodstpw"/>
            </w:pPr>
          </w:p>
        </w:tc>
      </w:tr>
    </w:tbl>
    <w:p w:rsidR="008E42B6" w:rsidRPr="007E4E36" w:rsidRDefault="008E42B6" w:rsidP="008E42B6">
      <w:pPr>
        <w:pStyle w:val="Bezodstpw"/>
      </w:pPr>
    </w:p>
    <w:p w:rsidR="008E42B6" w:rsidRPr="00D5018E" w:rsidRDefault="008E42B6" w:rsidP="008E42B6">
      <w:pPr>
        <w:pStyle w:val="Bezodstpw"/>
      </w:pPr>
    </w:p>
    <w:p w:rsidR="008E42B6" w:rsidRPr="00D5018E" w:rsidRDefault="008E42B6" w:rsidP="008E42B6">
      <w:pPr>
        <w:pStyle w:val="Bezodstpw"/>
      </w:pPr>
    </w:p>
    <w:p w:rsidR="008E42B6" w:rsidRPr="00D5018E" w:rsidRDefault="008E42B6" w:rsidP="008E42B6">
      <w:pPr>
        <w:ind w:left="360"/>
        <w:jc w:val="both"/>
      </w:pPr>
      <w:r w:rsidRPr="00D5018E">
        <w:t xml:space="preserve">                                                                    </w:t>
      </w:r>
      <w:r w:rsidR="003907BF">
        <w:t xml:space="preserve">      </w:t>
      </w:r>
      <w:r w:rsidRPr="00D5018E">
        <w:t xml:space="preserve">                       …………………………………………………………………..   </w:t>
      </w:r>
    </w:p>
    <w:p w:rsidR="008E42B6" w:rsidRPr="00D5018E" w:rsidRDefault="008E42B6" w:rsidP="008E42B6">
      <w:pPr>
        <w:spacing w:after="0" w:line="360" w:lineRule="auto"/>
      </w:pPr>
      <w:proofErr w:type="gramStart"/>
      <w:r w:rsidRPr="00D5018E">
        <w:t xml:space="preserve">data ………………………………                                     </w:t>
      </w:r>
      <w:proofErr w:type="gramEnd"/>
      <w:r w:rsidRPr="00D5018E">
        <w:t xml:space="preserve">         </w:t>
      </w:r>
      <w:r w:rsidR="00373F22">
        <w:t xml:space="preserve">        </w:t>
      </w:r>
      <w:r w:rsidRPr="00D5018E">
        <w:t xml:space="preserve">          podpis kandydata na kierownika pracy </w:t>
      </w:r>
    </w:p>
    <w:p w:rsidR="008E42B6" w:rsidRPr="00D5018E" w:rsidRDefault="008E42B6" w:rsidP="008E42B6">
      <w:pPr>
        <w:spacing w:line="240" w:lineRule="auto"/>
        <w:ind w:left="4956" w:firstLine="174"/>
      </w:pPr>
      <w:r w:rsidRPr="00D5018E">
        <w:t xml:space="preserve">                                                                                </w:t>
      </w:r>
    </w:p>
    <w:p w:rsidR="008E42B6" w:rsidRPr="00D5018E" w:rsidRDefault="008E42B6" w:rsidP="00FB7560">
      <w:pPr>
        <w:spacing w:after="0" w:line="360" w:lineRule="auto"/>
        <w:jc w:val="center"/>
        <w:rPr>
          <w:b/>
        </w:rPr>
      </w:pPr>
    </w:p>
    <w:p w:rsidR="008E42B6" w:rsidRDefault="008E42B6" w:rsidP="00FB7560">
      <w:pPr>
        <w:spacing w:after="0" w:line="360" w:lineRule="auto"/>
        <w:jc w:val="center"/>
        <w:rPr>
          <w:b/>
        </w:rPr>
      </w:pPr>
    </w:p>
    <w:p w:rsidR="00333FD8" w:rsidRPr="00D5018E" w:rsidRDefault="00333FD8" w:rsidP="00FB7560">
      <w:pPr>
        <w:spacing w:after="0" w:line="360" w:lineRule="auto"/>
        <w:jc w:val="center"/>
        <w:rPr>
          <w:b/>
        </w:rPr>
      </w:pPr>
    </w:p>
    <w:p w:rsidR="00044DB0" w:rsidRPr="00D5018E" w:rsidRDefault="00044DB0" w:rsidP="00044DB0">
      <w:pPr>
        <w:spacing w:line="240" w:lineRule="auto"/>
        <w:rPr>
          <w:rFonts w:cs="Calibri"/>
        </w:rPr>
      </w:pPr>
    </w:p>
    <w:p w:rsidR="008E42B6" w:rsidRPr="00D5018E" w:rsidRDefault="00BD2C1E" w:rsidP="008E42B6">
      <w:pPr>
        <w:pStyle w:val="Bezodstpw"/>
        <w:jc w:val="right"/>
        <w:rPr>
          <w:lang w:eastAsia="pl-PL"/>
        </w:rPr>
      </w:pPr>
      <w:r>
        <w:rPr>
          <w:lang w:eastAsia="pl-PL"/>
        </w:rPr>
        <w:lastRenderedPageBreak/>
        <w:t>Załącznik nr 1</w:t>
      </w:r>
      <w:r w:rsidR="003907BF">
        <w:rPr>
          <w:lang w:eastAsia="pl-PL"/>
        </w:rPr>
        <w:t>B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875DAE" w:rsidRPr="00D5018E" w:rsidRDefault="00875DAE" w:rsidP="00044DB0">
      <w:pPr>
        <w:spacing w:line="240" w:lineRule="auto"/>
        <w:rPr>
          <w:rFonts w:cs="Calibri"/>
        </w:rPr>
      </w:pPr>
    </w:p>
    <w:p w:rsidR="00875DAE" w:rsidRPr="00D5018E" w:rsidRDefault="00875DAE" w:rsidP="00044DB0">
      <w:pPr>
        <w:jc w:val="center"/>
      </w:pPr>
    </w:p>
    <w:p w:rsidR="008E42B6" w:rsidRPr="00D5018E" w:rsidRDefault="008E42B6" w:rsidP="008E42B6">
      <w:pPr>
        <w:jc w:val="center"/>
      </w:pPr>
      <w:r w:rsidRPr="00D5018E">
        <w:t>DECYZJA</w:t>
      </w:r>
    </w:p>
    <w:p w:rsidR="008E42B6" w:rsidRPr="00D5018E" w:rsidRDefault="008E42B6" w:rsidP="008E42B6">
      <w:pPr>
        <w:spacing w:after="0" w:line="360" w:lineRule="auto"/>
        <w:jc w:val="both"/>
        <w:rPr>
          <w:b/>
        </w:rPr>
      </w:pPr>
      <w:r w:rsidRPr="00D5018E">
        <w:t>Na podstawie danych zawartych w ankiecie „</w:t>
      </w:r>
      <w:r w:rsidRPr="00D5018E">
        <w:rPr>
          <w:b/>
        </w:rPr>
        <w:t>Ocena kwalifikacji kierownika prac</w:t>
      </w:r>
      <w:r w:rsidR="00D5018E" w:rsidRPr="00D5018E">
        <w:rPr>
          <w:b/>
        </w:rPr>
        <w:t xml:space="preserve"> </w:t>
      </w:r>
      <w:r w:rsidR="001300D8" w:rsidRPr="00D5018E">
        <w:rPr>
          <w:b/>
        </w:rPr>
        <w:t>magisterski</w:t>
      </w:r>
      <w:r w:rsidR="00D5018E" w:rsidRPr="00D5018E">
        <w:rPr>
          <w:b/>
        </w:rPr>
        <w:t>ch</w:t>
      </w:r>
      <w:r w:rsidRPr="00D5018E">
        <w:rPr>
          <w:b/>
        </w:rPr>
        <w:t xml:space="preserve">” </w:t>
      </w:r>
      <w:r w:rsidRPr="00D5018E">
        <w:t>wyrażam pozytywną/negatywną* opinię w sprawie pełnienia przez (tytuł /stopień naukowy/tytuł zawodowy</w:t>
      </w:r>
      <w:r w:rsidRPr="00D5018E">
        <w:rPr>
          <w:color w:val="000000" w:themeColor="text1"/>
        </w:rPr>
        <w:t xml:space="preserve"> imię i nazwisko</w:t>
      </w:r>
      <w:r w:rsidRPr="00D5018E">
        <w:t xml:space="preserve">) ……………………………………………………. </w:t>
      </w:r>
      <w:proofErr w:type="gramStart"/>
      <w:r w:rsidRPr="00D5018E">
        <w:t>funkcji</w:t>
      </w:r>
      <w:proofErr w:type="gramEnd"/>
      <w:r w:rsidRPr="00D5018E">
        <w:t xml:space="preserve"> </w:t>
      </w:r>
      <w:r w:rsidR="000F27EB">
        <w:t>kierownika</w:t>
      </w:r>
      <w:r w:rsidRPr="00D5018E">
        <w:t xml:space="preserve"> prac magisterskich na kierunku Kosmetologia studia II stopnia realizowanych na Wydziale Farmaceutycznym z Oddziałem Medycyny Laboratoryjnej Uniwersytetu Medycznego w Białymstoku.</w:t>
      </w:r>
    </w:p>
    <w:p w:rsidR="008E42B6" w:rsidRPr="00D5018E" w:rsidRDefault="008E42B6" w:rsidP="008E42B6">
      <w:pPr>
        <w:spacing w:line="240" w:lineRule="auto"/>
      </w:pPr>
    </w:p>
    <w:p w:rsidR="008E42B6" w:rsidRPr="00D5018E" w:rsidRDefault="008E42B6" w:rsidP="008E42B6">
      <w:pPr>
        <w:spacing w:line="240" w:lineRule="auto"/>
      </w:pPr>
      <w:proofErr w:type="gramStart"/>
      <w:r w:rsidRPr="00D5018E">
        <w:t xml:space="preserve">………………………………………                                   </w:t>
      </w:r>
      <w:proofErr w:type="gramEnd"/>
      <w:r w:rsidRPr="00D5018E">
        <w:t xml:space="preserve">                                           ……………………………………………….</w:t>
      </w:r>
    </w:p>
    <w:p w:rsidR="008E42B6" w:rsidRPr="00D5018E" w:rsidRDefault="008E42B6" w:rsidP="008E42B6">
      <w:pPr>
        <w:spacing w:line="240" w:lineRule="auto"/>
        <w:rPr>
          <w:strike/>
        </w:rPr>
      </w:pPr>
      <w:r w:rsidRPr="00D5018E">
        <w:t xml:space="preserve">                </w:t>
      </w:r>
      <w:proofErr w:type="gramStart"/>
      <w:r w:rsidRPr="00D5018E">
        <w:t xml:space="preserve">data                                                  </w:t>
      </w:r>
      <w:proofErr w:type="gramEnd"/>
      <w:r w:rsidRPr="00D5018E">
        <w:t xml:space="preserve">                                                       pieczęć i podpis Dziekana</w:t>
      </w:r>
    </w:p>
    <w:p w:rsidR="008E42B6" w:rsidRPr="00D5018E" w:rsidRDefault="008E42B6" w:rsidP="008E42B6">
      <w:pPr>
        <w:spacing w:line="240" w:lineRule="auto"/>
        <w:rPr>
          <w:rFonts w:cs="Calibri"/>
        </w:rPr>
      </w:pPr>
    </w:p>
    <w:p w:rsidR="008E42B6" w:rsidRPr="00D5018E" w:rsidRDefault="008E42B6" w:rsidP="008E42B6">
      <w:pPr>
        <w:spacing w:line="240" w:lineRule="auto"/>
      </w:pPr>
      <w:r w:rsidRPr="00D5018E">
        <w:t xml:space="preserve">* niepotrzebne skreślić </w:t>
      </w:r>
    </w:p>
    <w:p w:rsidR="00875DAE" w:rsidRPr="00D5018E" w:rsidRDefault="00875DAE" w:rsidP="00044DB0">
      <w:pPr>
        <w:jc w:val="center"/>
      </w:pPr>
    </w:p>
    <w:p w:rsidR="00044DB0" w:rsidRPr="00D5018E" w:rsidRDefault="00044DB0" w:rsidP="00044DB0">
      <w:pPr>
        <w:spacing w:line="240" w:lineRule="auto"/>
        <w:rPr>
          <w:rFonts w:cs="Calibri"/>
        </w:rPr>
      </w:pPr>
    </w:p>
    <w:sectPr w:rsidR="00044DB0" w:rsidRPr="00D5018E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B42CE1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DF8"/>
    <w:rsid w:val="007D6616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2CE1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5553"/>
    <w:rsid w:val="00BB7EDA"/>
    <w:rsid w:val="00BC448A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FB0F7C-9F13-40D5-8921-EA802C042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39:00Z</dcterms:created>
  <dcterms:modified xsi:type="dcterms:W3CDTF">2019-10-31T18:39:00Z</dcterms:modified>
</cp:coreProperties>
</file>